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611E" w14:textId="7F472886" w:rsidR="003D4E33" w:rsidRPr="00FD1B74" w:rsidRDefault="00764074" w:rsidP="003D4E33">
      <w:pPr>
        <w:spacing w:after="0" w:line="240" w:lineRule="auto"/>
        <w:rPr>
          <w:rFonts w:eastAsia="MS PGothic" w:cs="Arial"/>
          <w:b/>
          <w:color w:val="595959" w:themeColor="text1" w:themeTint="A6"/>
          <w:sz w:val="46"/>
          <w:szCs w:val="46"/>
        </w:rPr>
      </w:pPr>
      <w:r w:rsidRPr="00764074">
        <w:rPr>
          <w:rFonts w:eastAsia="MS PGothic"/>
          <w:b/>
          <w:color w:val="595959" w:themeColor="text1" w:themeTint="A6"/>
          <w:sz w:val="46"/>
        </w:rPr>
        <w:drawing>
          <wp:anchor distT="0" distB="0" distL="114300" distR="114300" simplePos="0" relativeHeight="251658240" behindDoc="0" locked="0" layoutInCell="1" allowOverlap="1" wp14:anchorId="60E06CB0" wp14:editId="10C8BF1F">
            <wp:simplePos x="0" y="0"/>
            <wp:positionH relativeFrom="column">
              <wp:posOffset>4404360</wp:posOffset>
            </wp:positionH>
            <wp:positionV relativeFrom="paragraph">
              <wp:posOffset>-240665</wp:posOffset>
            </wp:positionV>
            <wp:extent cx="2730500" cy="361656"/>
            <wp:effectExtent l="0" t="0" r="0" b="0"/>
            <wp:wrapNone/>
            <wp:docPr id="1865362285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362285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500" cy="361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E33" w:rsidRPr="00FD1B74">
        <w:rPr>
          <w:rFonts w:eastAsia="MS PGothic"/>
          <w:b/>
          <w:color w:val="595959" w:themeColor="text1" w:themeTint="A6"/>
          <w:sz w:val="46"/>
        </w:rPr>
        <w:t>日次タイム</w:t>
      </w:r>
      <w:r w:rsidR="003D4E33" w:rsidRPr="00FD1B74">
        <w:rPr>
          <w:rFonts w:eastAsia="MS PGothic"/>
          <w:b/>
          <w:color w:val="595959" w:themeColor="text1" w:themeTint="A6"/>
          <w:sz w:val="46"/>
        </w:rPr>
        <w:t xml:space="preserve"> </w:t>
      </w:r>
      <w:r w:rsidR="003D4E33" w:rsidRPr="00FD1B74">
        <w:rPr>
          <w:rFonts w:eastAsia="MS PGothic"/>
          <w:b/>
          <w:color w:val="595959" w:themeColor="text1" w:themeTint="A6"/>
          <w:sz w:val="46"/>
        </w:rPr>
        <w:t>ブロッキング</w:t>
      </w:r>
      <w:bookmarkStart w:id="0" w:name="_Hlk536359931"/>
    </w:p>
    <w:p w14:paraId="1792D77F" w14:textId="77777777" w:rsidR="003D4E33" w:rsidRPr="00FD1B74" w:rsidRDefault="003D4E33" w:rsidP="003D4E33">
      <w:pPr>
        <w:spacing w:after="0" w:line="240" w:lineRule="auto"/>
        <w:rPr>
          <w:rFonts w:eastAsia="MS PGothic"/>
          <w:szCs w:val="20"/>
        </w:rPr>
      </w:pPr>
    </w:p>
    <w:tbl>
      <w:tblPr>
        <w:tblW w:w="11150" w:type="dxa"/>
        <w:tblLook w:val="04A0" w:firstRow="1" w:lastRow="0" w:firstColumn="1" w:lastColumn="0" w:noHBand="0" w:noVBand="1"/>
      </w:tblPr>
      <w:tblGrid>
        <w:gridCol w:w="5640"/>
        <w:gridCol w:w="870"/>
        <w:gridCol w:w="870"/>
        <w:gridCol w:w="3770"/>
      </w:tblGrid>
      <w:tr w:rsidR="003D4E33" w:rsidRPr="00FD1B74" w14:paraId="2A526FD4" w14:textId="77777777" w:rsidTr="00126367">
        <w:trPr>
          <w:trHeight w:val="576"/>
        </w:trPr>
        <w:tc>
          <w:tcPr>
            <w:tcW w:w="5640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auto" w:fill="auto"/>
            <w:noWrap/>
            <w:hideMark/>
          </w:tcPr>
          <w:p w14:paraId="3B112750" w14:textId="77777777" w:rsidR="003D4E33" w:rsidRPr="00FD1B74" w:rsidRDefault="003D4E33" w:rsidP="003D4E33">
            <w:pPr>
              <w:spacing w:after="0" w:line="240" w:lineRule="auto"/>
              <w:ind w:left="-109"/>
              <w:rPr>
                <w:rFonts w:eastAsia="MS PGothic" w:cs="Calibri"/>
                <w:color w:val="595959"/>
                <w:sz w:val="36"/>
                <w:szCs w:val="36"/>
              </w:rPr>
            </w:pPr>
            <w:r w:rsidRPr="00FD1B74">
              <w:rPr>
                <w:rFonts w:eastAsia="MS PGothic"/>
                <w:color w:val="595959"/>
                <w:sz w:val="36"/>
              </w:rPr>
              <w:t>プランニング</w:t>
            </w:r>
            <w:r w:rsidRPr="00FD1B74">
              <w:rPr>
                <w:rFonts w:eastAsia="MS PGothic"/>
                <w:color w:val="595959"/>
                <w:sz w:val="36"/>
              </w:rPr>
              <w:t xml:space="preserve"> </w:t>
            </w:r>
          </w:p>
        </w:tc>
        <w:tc>
          <w:tcPr>
            <w:tcW w:w="870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C1E07AC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595959"/>
                <w:sz w:val="28"/>
                <w:szCs w:val="28"/>
              </w:rPr>
            </w:pPr>
            <w:r w:rsidRPr="00FD1B74">
              <w:rPr>
                <w:rFonts w:eastAsia="MS PGothic"/>
                <w:color w:val="595959"/>
                <w:sz w:val="24"/>
              </w:rPr>
              <w:t>日付</w:t>
            </w:r>
            <w:r w:rsidRPr="00FD1B74">
              <w:rPr>
                <w:rFonts w:eastAsia="MS PGothic"/>
                <w:color w:val="595959"/>
                <w:sz w:val="24"/>
              </w:rPr>
              <w:t>:</w:t>
            </w:r>
          </w:p>
        </w:tc>
        <w:tc>
          <w:tcPr>
            <w:tcW w:w="464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71922A2" w14:textId="77777777" w:rsidR="003D4E33" w:rsidRPr="00FD1B74" w:rsidRDefault="003D4E33" w:rsidP="003D4E33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FD1B74">
              <w:rPr>
                <w:rFonts w:eastAsia="MS PGothic"/>
                <w:color w:val="000000"/>
                <w:sz w:val="32"/>
              </w:rPr>
              <w:t xml:space="preserve">20XX </w:t>
            </w:r>
            <w:r w:rsidRPr="00FD1B74">
              <w:rPr>
                <w:rFonts w:eastAsia="MS PGothic"/>
                <w:color w:val="000000"/>
                <w:sz w:val="32"/>
              </w:rPr>
              <w:t>年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5 </w:t>
            </w:r>
            <w:r w:rsidRPr="00FD1B74">
              <w:rPr>
                <w:rFonts w:eastAsia="MS PGothic"/>
                <w:color w:val="000000"/>
                <w:sz w:val="32"/>
              </w:rPr>
              <w:t>月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5 </w:t>
            </w:r>
            <w:r w:rsidRPr="00FD1B74">
              <w:rPr>
                <w:rFonts w:eastAsia="MS PGothic"/>
                <w:color w:val="000000"/>
                <w:sz w:val="32"/>
              </w:rPr>
              <w:t>日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(</w:t>
            </w:r>
            <w:r w:rsidRPr="00FD1B74">
              <w:rPr>
                <w:rFonts w:eastAsia="MS PGothic"/>
                <w:color w:val="000000"/>
                <w:sz w:val="32"/>
              </w:rPr>
              <w:t>金</w:t>
            </w:r>
            <w:r w:rsidRPr="00FD1B74">
              <w:rPr>
                <w:rFonts w:eastAsia="MS PGothic"/>
                <w:color w:val="000000"/>
                <w:sz w:val="32"/>
              </w:rPr>
              <w:t>)</w:t>
            </w:r>
          </w:p>
        </w:tc>
      </w:tr>
      <w:tr w:rsidR="003D4E33" w:rsidRPr="00FD1B74" w14:paraId="628DB3C5" w14:textId="77777777" w:rsidTr="003D4E33">
        <w:trPr>
          <w:trHeight w:val="440"/>
        </w:trPr>
        <w:tc>
          <w:tcPr>
            <w:tcW w:w="564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DEDED"/>
            <w:vAlign w:val="center"/>
            <w:hideMark/>
          </w:tcPr>
          <w:p w14:paraId="3798DCBA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FD1B74">
              <w:rPr>
                <w:rFonts w:eastAsia="MS PGothic"/>
                <w:color w:val="595959"/>
                <w:sz w:val="24"/>
              </w:rPr>
              <w:t xml:space="preserve">To-Do </w:t>
            </w:r>
            <w:r w:rsidRPr="00FD1B74">
              <w:rPr>
                <w:rFonts w:eastAsia="MS PGothic"/>
                <w:color w:val="595959"/>
                <w:sz w:val="24"/>
              </w:rPr>
              <w:t>リスト項目</w:t>
            </w:r>
          </w:p>
        </w:tc>
        <w:tc>
          <w:tcPr>
            <w:tcW w:w="1740" w:type="dxa"/>
            <w:gridSpan w:val="2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E5894B2" w14:textId="77777777" w:rsidR="003D4E33" w:rsidRPr="00FD1B74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FD1B74">
              <w:rPr>
                <w:rFonts w:eastAsia="MS PGothic"/>
                <w:color w:val="595959"/>
                <w:sz w:val="24"/>
              </w:rPr>
              <w:t>必要な時間</w:t>
            </w:r>
          </w:p>
        </w:tc>
        <w:tc>
          <w:tcPr>
            <w:tcW w:w="37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74D7BA8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FD1B74">
              <w:rPr>
                <w:rFonts w:eastAsia="MS PGothic"/>
                <w:color w:val="595959"/>
                <w:sz w:val="24"/>
              </w:rPr>
              <w:t>備考</w:t>
            </w:r>
          </w:p>
        </w:tc>
      </w:tr>
      <w:tr w:rsidR="003D4E33" w:rsidRPr="00FD1B74" w14:paraId="7B267307" w14:textId="77777777" w:rsidTr="00126367">
        <w:trPr>
          <w:trHeight w:val="576"/>
        </w:trPr>
        <w:tc>
          <w:tcPr>
            <w:tcW w:w="56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9916712" w14:textId="601F7FDA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17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2BEDC9" w14:textId="77777777" w:rsidR="003D4E33" w:rsidRPr="00FD1B74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37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24E2677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3D4E33" w:rsidRPr="00FD1B74" w14:paraId="0A21ECF4" w14:textId="77777777" w:rsidTr="00126367">
        <w:trPr>
          <w:trHeight w:val="576"/>
        </w:trPr>
        <w:tc>
          <w:tcPr>
            <w:tcW w:w="56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D17BE8B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17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2F59CA8" w14:textId="77777777" w:rsidR="003D4E33" w:rsidRPr="00FD1B74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37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87C1C9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3D4E33" w:rsidRPr="00FD1B74" w14:paraId="436853D6" w14:textId="77777777" w:rsidTr="00126367">
        <w:trPr>
          <w:trHeight w:val="576"/>
        </w:trPr>
        <w:tc>
          <w:tcPr>
            <w:tcW w:w="56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28BF134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17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DB14A4E" w14:textId="77777777" w:rsidR="003D4E33" w:rsidRPr="00FD1B74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37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57C7A2F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3D4E33" w:rsidRPr="00FD1B74" w14:paraId="5A92565F" w14:textId="77777777" w:rsidTr="00126367">
        <w:trPr>
          <w:trHeight w:val="576"/>
        </w:trPr>
        <w:tc>
          <w:tcPr>
            <w:tcW w:w="56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4650ED6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17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F6F645" w14:textId="77777777" w:rsidR="003D4E33" w:rsidRPr="00FD1B74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37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4527654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</w:tbl>
    <w:p w14:paraId="48DB42FE" w14:textId="77777777" w:rsidR="00126367" w:rsidRPr="00FD1B74" w:rsidRDefault="00126367" w:rsidP="00126367">
      <w:pPr>
        <w:spacing w:after="0"/>
        <w:rPr>
          <w:rFonts w:eastAsia="MS PGothic"/>
          <w:sz w:val="16"/>
          <w:szCs w:val="16"/>
        </w:r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990"/>
        <w:gridCol w:w="4370"/>
        <w:gridCol w:w="280"/>
        <w:gridCol w:w="1020"/>
        <w:gridCol w:w="4440"/>
      </w:tblGrid>
      <w:tr w:rsidR="003D4E33" w:rsidRPr="00FD1B74" w14:paraId="547EB6CC" w14:textId="77777777" w:rsidTr="00126367">
        <w:trPr>
          <w:trHeight w:val="576"/>
        </w:trPr>
        <w:tc>
          <w:tcPr>
            <w:tcW w:w="564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311AD" w14:textId="77777777" w:rsidR="003D4E33" w:rsidRPr="00FD1B74" w:rsidRDefault="003D4E33" w:rsidP="003D4E33">
            <w:pPr>
              <w:spacing w:after="0" w:line="240" w:lineRule="auto"/>
              <w:ind w:left="-109"/>
              <w:rPr>
                <w:rFonts w:eastAsia="MS PGothic" w:cs="Calibri"/>
                <w:color w:val="595959"/>
                <w:sz w:val="36"/>
                <w:szCs w:val="36"/>
              </w:rPr>
            </w:pPr>
            <w:r w:rsidRPr="00FD1B74">
              <w:rPr>
                <w:rFonts w:eastAsia="MS PGothic"/>
                <w:color w:val="595959"/>
                <w:sz w:val="36"/>
              </w:rPr>
              <w:t>スケジュール</w:t>
            </w:r>
          </w:p>
        </w:tc>
        <w:tc>
          <w:tcPr>
            <w:tcW w:w="546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7189F4BC" w14:textId="77777777" w:rsidR="003D4E33" w:rsidRPr="00FD1B74" w:rsidRDefault="003D4E33" w:rsidP="003D4E33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FD1B74">
              <w:rPr>
                <w:rFonts w:eastAsia="MS PGothic"/>
                <w:color w:val="000000"/>
                <w:sz w:val="32"/>
              </w:rPr>
              <w:t xml:space="preserve">20XX </w:t>
            </w:r>
            <w:r w:rsidRPr="00FD1B74">
              <w:rPr>
                <w:rFonts w:eastAsia="MS PGothic"/>
                <w:color w:val="000000"/>
                <w:sz w:val="32"/>
              </w:rPr>
              <w:t>年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5 </w:t>
            </w:r>
            <w:r w:rsidRPr="00FD1B74">
              <w:rPr>
                <w:rFonts w:eastAsia="MS PGothic"/>
                <w:color w:val="000000"/>
                <w:sz w:val="32"/>
              </w:rPr>
              <w:t>月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5 </w:t>
            </w:r>
            <w:r w:rsidRPr="00FD1B74">
              <w:rPr>
                <w:rFonts w:eastAsia="MS PGothic"/>
                <w:color w:val="000000"/>
                <w:sz w:val="32"/>
              </w:rPr>
              <w:t>日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(</w:t>
            </w:r>
            <w:r w:rsidRPr="00FD1B74">
              <w:rPr>
                <w:rFonts w:eastAsia="MS PGothic"/>
                <w:color w:val="000000"/>
                <w:sz w:val="32"/>
              </w:rPr>
              <w:t>金</w:t>
            </w:r>
            <w:r w:rsidRPr="00FD1B74">
              <w:rPr>
                <w:rFonts w:eastAsia="MS PGothic"/>
                <w:color w:val="000000"/>
                <w:sz w:val="32"/>
              </w:rPr>
              <w:t>)</w:t>
            </w:r>
          </w:p>
        </w:tc>
      </w:tr>
      <w:tr w:rsidR="003D4E33" w:rsidRPr="00FD1B74" w14:paraId="5F4FEFC4" w14:textId="77777777" w:rsidTr="00126367">
        <w:trPr>
          <w:trHeight w:val="449"/>
        </w:trPr>
        <w:tc>
          <w:tcPr>
            <w:tcW w:w="99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C379C88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595959"/>
                <w:szCs w:val="20"/>
              </w:rPr>
            </w:pPr>
            <w:r w:rsidRPr="00FD1B74">
              <w:rPr>
                <w:rFonts w:eastAsia="MS PGothic"/>
                <w:color w:val="595959"/>
              </w:rPr>
              <w:t>時間</w:t>
            </w:r>
          </w:p>
        </w:tc>
        <w:tc>
          <w:tcPr>
            <w:tcW w:w="437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C7CE0E1" w14:textId="54DC120C" w:rsidR="003D4E33" w:rsidRPr="00FD1B74" w:rsidRDefault="004B74EF" w:rsidP="003D4E33">
            <w:pPr>
              <w:spacing w:after="0" w:line="240" w:lineRule="auto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FD1B74">
              <w:rPr>
                <w:rFonts w:eastAsia="MS PGothic"/>
                <w:color w:val="595959"/>
                <w:sz w:val="24"/>
              </w:rPr>
              <w:t>早朝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CBD88C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FD1B7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03F77A3" w14:textId="77777777" w:rsidR="003D4E33" w:rsidRPr="00FD1B74" w:rsidRDefault="003D4E33" w:rsidP="003D4E33">
            <w:pPr>
              <w:spacing w:after="0" w:line="240" w:lineRule="auto"/>
              <w:rPr>
                <w:rFonts w:eastAsia="MS PGothic" w:cs="Calibri"/>
                <w:color w:val="595959"/>
                <w:szCs w:val="20"/>
              </w:rPr>
            </w:pPr>
            <w:r w:rsidRPr="00FD1B74">
              <w:rPr>
                <w:rFonts w:eastAsia="MS PGothic"/>
                <w:color w:val="595959"/>
              </w:rPr>
              <w:t>時間</w:t>
            </w:r>
          </w:p>
        </w:tc>
        <w:tc>
          <w:tcPr>
            <w:tcW w:w="444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DDD5698" w14:textId="5D024981" w:rsidR="003D4E33" w:rsidRPr="00FD1B74" w:rsidRDefault="004B74EF" w:rsidP="003D4E33">
            <w:pPr>
              <w:spacing w:after="0" w:line="240" w:lineRule="auto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FD1B74">
              <w:rPr>
                <w:rFonts w:eastAsia="MS PGothic"/>
                <w:color w:val="595959"/>
                <w:sz w:val="24"/>
              </w:rPr>
              <w:t>朝遅く</w:t>
            </w:r>
          </w:p>
        </w:tc>
      </w:tr>
      <w:tr w:rsidR="00126367" w:rsidRPr="00FD1B74" w14:paraId="7E86E8F7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8AE176F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6:0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C5C002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63FFE4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15CAEA3" w14:textId="0BB3AA36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9:0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A470C4" w14:textId="369DFD3F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069BD18A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8A43CCD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6:1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BD3BB1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7F07C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AC19033" w14:textId="06958202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9:1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C5D57B" w14:textId="0740CFB6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2B108BB9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2C2465E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6:3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2125693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8FF162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12C2E59" w14:textId="30A93688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9:3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FAB578" w14:textId="61B0E7C5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1F10B12D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4CCEFFE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6:4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51FB2D0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B94FE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92F91AD" w14:textId="669DD4E6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9:4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F48149" w14:textId="6EE81CF6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7AD87476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E69D527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7:0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D230FCA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216AF5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E112A25" w14:textId="4FFD5F0F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0:0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8AB1ED" w14:textId="382BB575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4341E0C3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CF8C8E1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7:1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F3F3CE0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0F2EBF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9813945" w14:textId="4634A4AE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0:1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7EC46A" w14:textId="62FD88FE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19ECB0D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15872E7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7:3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93CEE7F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964B2A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DCE599B" w14:textId="6C9E8611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0:3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5076DC" w14:textId="69B874B9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72330452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847DBB4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7:4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C44E72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02653F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3F30911" w14:textId="188A38BB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0:4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F894D" w14:textId="3C7C3D5B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3C5A37E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39A438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8:0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05DB783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55D4CA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5D105B4" w14:textId="09AF2FD5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1:0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D494B7" w14:textId="1BCB3A3B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0DE7AB38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C1E6EE7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8:1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918EA6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1A6485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48F49F1" w14:textId="20CAC650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1:1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144D57" w14:textId="46D02918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698D09E6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BA0480E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8:30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F90A38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09C49C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8C86C57" w14:textId="1E26ACED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1:30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F10D02" w14:textId="3DA072EF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126367" w:rsidRPr="00FD1B74" w14:paraId="475BC4C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2C1A647" w14:textId="77777777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8:45 A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14D6F2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86E3FF" w14:textId="7777777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FD1B74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E57E8F" w14:textId="4CC4CCF9" w:rsidR="00126367" w:rsidRPr="00FD1B74" w:rsidRDefault="00126367" w:rsidP="001263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1:45 A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351462" w14:textId="1B41C347" w:rsidR="00126367" w:rsidRPr="00FD1B74" w:rsidRDefault="00126367" w:rsidP="001263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</w:tbl>
    <w:p w14:paraId="5DD1E9F4" w14:textId="77777777" w:rsidR="003D4E33" w:rsidRPr="00FD1B74" w:rsidRDefault="003D4E33" w:rsidP="00281ABE">
      <w:pPr>
        <w:rPr>
          <w:rFonts w:eastAsia="MS PGothic"/>
          <w:szCs w:val="20"/>
        </w:rPr>
      </w:pPr>
    </w:p>
    <w:p w14:paraId="2EE8E90C" w14:textId="77777777" w:rsidR="00126367" w:rsidRPr="00FD1B74" w:rsidRDefault="00126367" w:rsidP="00126367">
      <w:pPr>
        <w:spacing w:after="0"/>
        <w:rPr>
          <w:rFonts w:eastAsia="MS PGothic"/>
          <w:sz w:val="16"/>
          <w:szCs w:val="16"/>
        </w:rPr>
      </w:pPr>
    </w:p>
    <w:tbl>
      <w:tblPr>
        <w:tblW w:w="11100" w:type="dxa"/>
        <w:tblLook w:val="04A0" w:firstRow="1" w:lastRow="0" w:firstColumn="1" w:lastColumn="0" w:noHBand="0" w:noVBand="1"/>
      </w:tblPr>
      <w:tblGrid>
        <w:gridCol w:w="990"/>
        <w:gridCol w:w="4370"/>
        <w:gridCol w:w="280"/>
        <w:gridCol w:w="1020"/>
        <w:gridCol w:w="4440"/>
      </w:tblGrid>
      <w:tr w:rsidR="00126367" w:rsidRPr="00FD1B74" w14:paraId="7CFD36C6" w14:textId="77777777" w:rsidTr="00987879">
        <w:trPr>
          <w:trHeight w:val="576"/>
        </w:trPr>
        <w:tc>
          <w:tcPr>
            <w:tcW w:w="564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149ED" w14:textId="77777777" w:rsidR="00126367" w:rsidRPr="00FD1B74" w:rsidRDefault="00126367" w:rsidP="00987879">
            <w:pPr>
              <w:spacing w:after="0" w:line="240" w:lineRule="auto"/>
              <w:ind w:left="-109"/>
              <w:rPr>
                <w:rFonts w:eastAsia="MS PGothic" w:cs="Calibri"/>
                <w:color w:val="595959"/>
                <w:sz w:val="36"/>
                <w:szCs w:val="36"/>
              </w:rPr>
            </w:pPr>
            <w:r w:rsidRPr="00FD1B74">
              <w:rPr>
                <w:rFonts w:eastAsia="MS PGothic"/>
                <w:color w:val="595959"/>
                <w:sz w:val="36"/>
              </w:rPr>
              <w:t>スケジュール</w:t>
            </w:r>
          </w:p>
        </w:tc>
        <w:tc>
          <w:tcPr>
            <w:tcW w:w="5460" w:type="dxa"/>
            <w:gridSpan w:val="2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3BBDD766" w14:textId="77777777" w:rsidR="00126367" w:rsidRPr="00FD1B74" w:rsidRDefault="00126367" w:rsidP="00987879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FD1B74">
              <w:rPr>
                <w:rFonts w:eastAsia="MS PGothic"/>
                <w:color w:val="000000"/>
                <w:sz w:val="32"/>
              </w:rPr>
              <w:t xml:space="preserve">20XX </w:t>
            </w:r>
            <w:r w:rsidRPr="00FD1B74">
              <w:rPr>
                <w:rFonts w:eastAsia="MS PGothic"/>
                <w:color w:val="000000"/>
                <w:sz w:val="32"/>
              </w:rPr>
              <w:t>年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5 </w:t>
            </w:r>
            <w:r w:rsidRPr="00FD1B74">
              <w:rPr>
                <w:rFonts w:eastAsia="MS PGothic"/>
                <w:color w:val="000000"/>
                <w:sz w:val="32"/>
              </w:rPr>
              <w:t>月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5 </w:t>
            </w:r>
            <w:r w:rsidRPr="00FD1B74">
              <w:rPr>
                <w:rFonts w:eastAsia="MS PGothic"/>
                <w:color w:val="000000"/>
                <w:sz w:val="32"/>
              </w:rPr>
              <w:t>日</w:t>
            </w:r>
            <w:r w:rsidRPr="00FD1B74">
              <w:rPr>
                <w:rFonts w:eastAsia="MS PGothic"/>
                <w:color w:val="000000"/>
                <w:sz w:val="32"/>
              </w:rPr>
              <w:t xml:space="preserve"> (</w:t>
            </w:r>
            <w:r w:rsidRPr="00FD1B74">
              <w:rPr>
                <w:rFonts w:eastAsia="MS PGothic"/>
                <w:color w:val="000000"/>
                <w:sz w:val="32"/>
              </w:rPr>
              <w:t>金</w:t>
            </w:r>
            <w:r w:rsidRPr="00FD1B74">
              <w:rPr>
                <w:rFonts w:eastAsia="MS PGothic"/>
                <w:color w:val="000000"/>
                <w:sz w:val="32"/>
              </w:rPr>
              <w:t>)</w:t>
            </w:r>
          </w:p>
        </w:tc>
      </w:tr>
      <w:tr w:rsidR="00126367" w:rsidRPr="00FD1B74" w14:paraId="20BEAC4F" w14:textId="77777777" w:rsidTr="00987879">
        <w:trPr>
          <w:trHeight w:val="449"/>
        </w:trPr>
        <w:tc>
          <w:tcPr>
            <w:tcW w:w="99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92B3827" w14:textId="77777777" w:rsidR="00126367" w:rsidRPr="00FD1B74" w:rsidRDefault="00126367" w:rsidP="00987879">
            <w:pPr>
              <w:spacing w:after="0" w:line="240" w:lineRule="auto"/>
              <w:rPr>
                <w:rFonts w:eastAsia="MS PGothic" w:cs="Calibri"/>
                <w:color w:val="595959"/>
                <w:szCs w:val="20"/>
              </w:rPr>
            </w:pPr>
            <w:r w:rsidRPr="00FD1B74">
              <w:rPr>
                <w:rFonts w:eastAsia="MS PGothic"/>
                <w:color w:val="595959"/>
              </w:rPr>
              <w:t>時間</w:t>
            </w:r>
          </w:p>
        </w:tc>
        <w:tc>
          <w:tcPr>
            <w:tcW w:w="437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A15EB23" w14:textId="6D1E83A0" w:rsidR="00126367" w:rsidRPr="00FD1B74" w:rsidRDefault="00126367" w:rsidP="00987879">
            <w:pPr>
              <w:spacing w:after="0" w:line="240" w:lineRule="auto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FD1B74">
              <w:rPr>
                <w:rFonts w:eastAsia="MS PGothic"/>
                <w:color w:val="595959"/>
                <w:sz w:val="24"/>
              </w:rPr>
              <w:t>午後</w:t>
            </w: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A75AF" w14:textId="77777777" w:rsidR="00126367" w:rsidRPr="00FD1B74" w:rsidRDefault="00126367" w:rsidP="00987879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  <w:r w:rsidRPr="00FD1B74">
              <w:rPr>
                <w:rFonts w:eastAsia="MS PGothic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2EB1777E" w14:textId="77777777" w:rsidR="00126367" w:rsidRPr="00FD1B74" w:rsidRDefault="00126367" w:rsidP="00987879">
            <w:pPr>
              <w:spacing w:after="0" w:line="240" w:lineRule="auto"/>
              <w:rPr>
                <w:rFonts w:eastAsia="MS PGothic" w:cs="Calibri"/>
                <w:color w:val="595959"/>
                <w:szCs w:val="20"/>
              </w:rPr>
            </w:pPr>
            <w:r w:rsidRPr="00FD1B74">
              <w:rPr>
                <w:rFonts w:eastAsia="MS PGothic"/>
                <w:color w:val="595959"/>
              </w:rPr>
              <w:t>時間</w:t>
            </w:r>
          </w:p>
        </w:tc>
        <w:tc>
          <w:tcPr>
            <w:tcW w:w="4440" w:type="dxa"/>
            <w:tcBorders>
              <w:top w:val="single" w:sz="12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941EA19" w14:textId="673A1976" w:rsidR="00126367" w:rsidRPr="00FD1B74" w:rsidRDefault="00126367" w:rsidP="00987879">
            <w:pPr>
              <w:spacing w:after="0" w:line="240" w:lineRule="auto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FD1B74">
              <w:rPr>
                <w:rFonts w:eastAsia="MS PGothic"/>
                <w:color w:val="595959"/>
                <w:sz w:val="24"/>
              </w:rPr>
              <w:t>夜</w:t>
            </w:r>
          </w:p>
        </w:tc>
      </w:tr>
      <w:tr w:rsidR="00755067" w:rsidRPr="00FD1B74" w14:paraId="53BA0D2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DE50367" w14:textId="22D3A2F9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2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C062CD" w14:textId="0EB3E382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09B5141" w14:textId="6C442E5F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188EAFB" w14:textId="47733420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4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AB53C8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13D5CF14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396788B" w14:textId="2C1FE8F3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2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9B1FE5" w14:textId="20BA4F45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0238543" w14:textId="38A15803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BC127C" w14:textId="29A38964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4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1E1343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07E647EC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C75EEA9" w14:textId="5F38787C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2:3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518C4F" w14:textId="41966FED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806E0C" w14:textId="3EF7C03B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C0A7070" w14:textId="01DA8C09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5:0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886DBA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417D2ED2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861E9EC" w14:textId="14730E75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2:4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57DD9F" w14:textId="182ACE35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8DE0343" w14:textId="0FF07E52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8300DC2" w14:textId="383AEC6B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5:1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8CC562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4893E77F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A7A0F8B" w14:textId="1CFE5714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B33EDC" w14:textId="4208E916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27F3F08" w14:textId="3A21E988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6A21031" w14:textId="478C92B9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5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53EC0F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7BB36200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24CA20" w14:textId="645F530F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6B2968" w14:textId="3952E08B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5205752" w14:textId="5CA4CCD5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4C2A4C7" w14:textId="76E5A97B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5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3844C8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13C4A6CD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BC3A6CB" w14:textId="38025A84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:3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E278EA" w14:textId="0CF42319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A456135" w14:textId="58388FDE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2AEEA93" w14:textId="63A3D190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6:0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69C559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17E42945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A3FB42D" w14:textId="4D573B4A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1:4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F01AE7" w14:textId="226594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E451A29" w14:textId="11AFDAB2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C0975AE" w14:textId="1EAB6126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6:1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F46570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474ACFAC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70FFCA9" w14:textId="268A6EB6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2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5C998A" w14:textId="17072E9B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7B1B2D" w14:textId="663EEC96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FCE513B" w14:textId="2FBAAE7F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6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0F3401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3E5BE701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C0DD400" w14:textId="27C5F404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2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8AC7A9" w14:textId="679EB82A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C1A790F" w14:textId="7490872D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EA3060B" w14:textId="27C500C0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6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2BCCC8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7C747333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6B9DCBD" w14:textId="702F0442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2:3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563487" w14:textId="499FF7A2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D29C7CE" w14:textId="6C6DC15D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6E2FC7B" w14:textId="4BBA8B95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7:0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FCE1F0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21C5B36B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A746284" w14:textId="56C34AC4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2:4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F42682" w14:textId="1CE1907E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A765126" w14:textId="1191AE8A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813E576" w14:textId="4E89B80F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7:1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56C4B9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08CE9737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44EFA917" w14:textId="788BCDA7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3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36B1F2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2555B8C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1FA5BA0A" w14:textId="1466E4A1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7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DEE39C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6BFF6D49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3AEFC0E2" w14:textId="41107EC8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3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C76297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E1DEF14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D69C343" w14:textId="4A5DAB69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7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749185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1E84126E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060477AC" w14:textId="4BC3BAC9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3:3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6FB1F6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C0B1835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0ACB48B" w14:textId="0685BA75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8:0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972C1D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5565283F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740A6F6" w14:textId="24C5EF5A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3:4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521C35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7110C38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40EC0EB" w14:textId="534ECFC7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8:1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0BEBE3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524B49BB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59F75748" w14:textId="2D587D17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4:00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C4F2F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ED67260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23EE9E7A" w14:textId="1185E4C1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8:30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4265E2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  <w:tr w:rsidR="00755067" w:rsidRPr="00FD1B74" w14:paraId="75F55D65" w14:textId="77777777" w:rsidTr="00126367">
        <w:trPr>
          <w:trHeight w:val="72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6DCE303F" w14:textId="610CEFF0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4:15 PM</w:t>
            </w:r>
          </w:p>
        </w:tc>
        <w:tc>
          <w:tcPr>
            <w:tcW w:w="43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1DDD1F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6B8A809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</w:tcPr>
          <w:p w14:paraId="75131677" w14:textId="58A58353" w:rsidR="00755067" w:rsidRPr="00FD1B74" w:rsidRDefault="00755067" w:rsidP="00755067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16"/>
                <w:szCs w:val="16"/>
              </w:rPr>
            </w:pPr>
            <w:r w:rsidRPr="00FD1B74">
              <w:rPr>
                <w:rFonts w:eastAsia="MS PGothic"/>
                <w:color w:val="000000"/>
                <w:sz w:val="16"/>
              </w:rPr>
              <w:t>8:45 PM</w:t>
            </w:r>
          </w:p>
        </w:tc>
        <w:tc>
          <w:tcPr>
            <w:tcW w:w="4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51D215" w14:textId="77777777" w:rsidR="00755067" w:rsidRPr="00FD1B74" w:rsidRDefault="00755067" w:rsidP="00755067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</w:tr>
    </w:tbl>
    <w:p w14:paraId="0F940CE9" w14:textId="77777777" w:rsidR="008051D3" w:rsidRPr="00FD1B74" w:rsidRDefault="008051D3" w:rsidP="00281ABE">
      <w:pPr>
        <w:rPr>
          <w:rFonts w:eastAsia="MS PGothic"/>
          <w:szCs w:val="20"/>
        </w:rPr>
      </w:pPr>
    </w:p>
    <w:bookmarkEnd w:id="0"/>
    <w:tbl>
      <w:tblPr>
        <w:tblStyle w:val="TableGrid"/>
        <w:tblW w:w="945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FD1B74" w14:paraId="120279DC" w14:textId="77777777" w:rsidTr="00126367">
        <w:trPr>
          <w:trHeight w:val="2916"/>
        </w:trPr>
        <w:tc>
          <w:tcPr>
            <w:tcW w:w="9450" w:type="dxa"/>
          </w:tcPr>
          <w:p w14:paraId="7B555ED0" w14:textId="77777777" w:rsidR="00A64F9A" w:rsidRPr="00FD1B74" w:rsidRDefault="00A64F9A" w:rsidP="00ED138B">
            <w:pPr>
              <w:rPr>
                <w:rFonts w:eastAsia="MS PGothic"/>
                <w:b/>
              </w:rPr>
            </w:pPr>
          </w:p>
          <w:p w14:paraId="1523501F" w14:textId="77777777" w:rsidR="00A64F9A" w:rsidRPr="00FD1B74" w:rsidRDefault="00A64F9A" w:rsidP="006C6E43">
            <w:pPr>
              <w:jc w:val="center"/>
              <w:rPr>
                <w:rFonts w:eastAsia="MS PGothic"/>
                <w:b/>
              </w:rPr>
            </w:pPr>
            <w:r w:rsidRPr="00FD1B74">
              <w:rPr>
                <w:rFonts w:eastAsia="MS PGothic"/>
                <w:b/>
              </w:rPr>
              <w:t xml:space="preserve">– </w:t>
            </w:r>
            <w:r w:rsidRPr="00FD1B74">
              <w:rPr>
                <w:rFonts w:eastAsia="MS PGothic"/>
                <w:b/>
              </w:rPr>
              <w:t>免責条項</w:t>
            </w:r>
            <w:r w:rsidRPr="00FD1B74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FD1B74" w:rsidRDefault="00A64F9A" w:rsidP="006C6E43">
            <w:pPr>
              <w:rPr>
                <w:rFonts w:eastAsia="MS PGothic"/>
              </w:rPr>
            </w:pPr>
          </w:p>
          <w:p w14:paraId="5D1F3A0A" w14:textId="77777777" w:rsidR="00A64F9A" w:rsidRPr="00FD1B74" w:rsidRDefault="00A64F9A" w:rsidP="006C6E43">
            <w:pPr>
              <w:spacing w:line="276" w:lineRule="auto"/>
              <w:rPr>
                <w:rFonts w:eastAsia="MS PGothic"/>
              </w:rPr>
            </w:pPr>
            <w:r w:rsidRPr="00FD1B74">
              <w:rPr>
                <w:rFonts w:eastAsia="MS PGothic"/>
              </w:rPr>
              <w:t xml:space="preserve">Smartsheet </w:t>
            </w:r>
            <w:r w:rsidRPr="00FD1B74">
              <w:rPr>
                <w:rFonts w:eastAsia="MS PGothic"/>
              </w:rPr>
              <w:t>がこの</w:t>
            </w:r>
            <w:r w:rsidRPr="00FD1B74">
              <w:rPr>
                <w:rFonts w:eastAsia="MS PGothic"/>
              </w:rPr>
              <w:t xml:space="preserve"> Web </w:t>
            </w:r>
            <w:r w:rsidRPr="00FD1B74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FD1B74">
              <w:rPr>
                <w:rFonts w:eastAsia="MS PGothic"/>
              </w:rPr>
              <w:t xml:space="preserve">Smartsheet </w:t>
            </w:r>
            <w:r w:rsidRPr="00FD1B74">
              <w:rPr>
                <w:rFonts w:eastAsia="MS PGothic"/>
              </w:rPr>
              <w:t>は、情報の最新性および正確性の確保に努めますが、本</w:t>
            </w:r>
            <w:r w:rsidRPr="00FD1B74">
              <w:rPr>
                <w:rFonts w:eastAsia="MS PGothic"/>
              </w:rPr>
              <w:t xml:space="preserve"> Web </w:t>
            </w:r>
            <w:r w:rsidRPr="00FD1B74">
              <w:rPr>
                <w:rFonts w:eastAsia="MS PGothic"/>
              </w:rPr>
              <w:t>サイトまたは本</w:t>
            </w:r>
            <w:r w:rsidRPr="00FD1B74">
              <w:rPr>
                <w:rFonts w:eastAsia="MS PGothic"/>
              </w:rPr>
              <w:t xml:space="preserve"> Web </w:t>
            </w:r>
            <w:r w:rsidRPr="00FD1B74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FD1B74">
              <w:rPr>
                <w:rFonts w:eastAsia="MS PGothic"/>
              </w:rPr>
              <w:t xml:space="preserve"> Smartsheet </w:t>
            </w:r>
            <w:r w:rsidRPr="00FD1B74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FD1B74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FD1B74" w:rsidSect="00126367">
      <w:headerReference w:type="default" r:id="rId10"/>
      <w:pgSz w:w="12240" w:h="15840"/>
      <w:pgMar w:top="619" w:right="576" w:bottom="576" w:left="50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3ACE5" w14:textId="77777777" w:rsidR="0072562F" w:rsidRDefault="0072562F" w:rsidP="00480F66">
      <w:pPr>
        <w:spacing w:after="0" w:line="240" w:lineRule="auto"/>
      </w:pPr>
      <w:r>
        <w:separator/>
      </w:r>
    </w:p>
  </w:endnote>
  <w:endnote w:type="continuationSeparator" w:id="0">
    <w:p w14:paraId="2ED2777C" w14:textId="77777777" w:rsidR="0072562F" w:rsidRDefault="0072562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8E4EB" w14:textId="77777777" w:rsidR="0072562F" w:rsidRDefault="0072562F" w:rsidP="00480F66">
      <w:pPr>
        <w:spacing w:after="0" w:line="240" w:lineRule="auto"/>
      </w:pPr>
      <w:r>
        <w:separator/>
      </w:r>
    </w:p>
  </w:footnote>
  <w:footnote w:type="continuationSeparator" w:id="0">
    <w:p w14:paraId="63989AB1" w14:textId="77777777" w:rsidR="0072562F" w:rsidRDefault="0072562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B7461"/>
    <w:rsid w:val="000C7A8B"/>
    <w:rsid w:val="000E13F9"/>
    <w:rsid w:val="000F1C6A"/>
    <w:rsid w:val="000F6317"/>
    <w:rsid w:val="00104901"/>
    <w:rsid w:val="00104E3A"/>
    <w:rsid w:val="001123D4"/>
    <w:rsid w:val="00112F9D"/>
    <w:rsid w:val="00116590"/>
    <w:rsid w:val="001228CB"/>
    <w:rsid w:val="00126367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C95"/>
    <w:rsid w:val="00397870"/>
    <w:rsid w:val="00397DBE"/>
    <w:rsid w:val="003B37F1"/>
    <w:rsid w:val="003C6D62"/>
    <w:rsid w:val="003D4E33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B74EF"/>
    <w:rsid w:val="004D077A"/>
    <w:rsid w:val="005076B8"/>
    <w:rsid w:val="00517CA8"/>
    <w:rsid w:val="005367EA"/>
    <w:rsid w:val="00541C9F"/>
    <w:rsid w:val="00541D2D"/>
    <w:rsid w:val="0054268D"/>
    <w:rsid w:val="005511D5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722E71"/>
    <w:rsid w:val="0072562F"/>
    <w:rsid w:val="00727EB9"/>
    <w:rsid w:val="0073279A"/>
    <w:rsid w:val="00744401"/>
    <w:rsid w:val="00745C3E"/>
    <w:rsid w:val="00755067"/>
    <w:rsid w:val="0076173D"/>
    <w:rsid w:val="00764074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051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43E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A35C4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84DF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EDA"/>
    <w:rsid w:val="00E327C0"/>
    <w:rsid w:val="00E44F48"/>
    <w:rsid w:val="00E45053"/>
    <w:rsid w:val="00E47880"/>
    <w:rsid w:val="00E53CCA"/>
    <w:rsid w:val="00E63191"/>
    <w:rsid w:val="00E74A09"/>
    <w:rsid w:val="00E8459A"/>
    <w:rsid w:val="00EB0564"/>
    <w:rsid w:val="00ED138B"/>
    <w:rsid w:val="00ED5E43"/>
    <w:rsid w:val="00F02752"/>
    <w:rsid w:val="00F04B55"/>
    <w:rsid w:val="00F12F4E"/>
    <w:rsid w:val="00F21222"/>
    <w:rsid w:val="00F303EB"/>
    <w:rsid w:val="00F31A79"/>
    <w:rsid w:val="00F4066E"/>
    <w:rsid w:val="00F447B3"/>
    <w:rsid w:val="00F46CF3"/>
    <w:rsid w:val="00F646AA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D1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08&amp;utm_language=JP&amp;utm_source=template-word&amp;utm_medium=content&amp;utm_campaign=ic-Daily+Time+Blocking-word-77908-jp&amp;lpa=ic+Daily+Time+Blocking+word+77908+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64</Words>
  <Characters>93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23-02-20T04:35:00Z</cp:lastPrinted>
  <dcterms:created xsi:type="dcterms:W3CDTF">2023-02-20T04:02:00Z</dcterms:created>
  <dcterms:modified xsi:type="dcterms:W3CDTF">2023-12-11T20:49:00Z</dcterms:modified>
</cp:coreProperties>
</file>